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8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What would you do if you experienced a conflict with wildlife in your villag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por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ca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oison or h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a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1%(4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8%(3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(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(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5%(20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(4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%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%(3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%(2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4%(3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2%(1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8%(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%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2%(12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%(2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(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%(1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9%(9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%(3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%(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%(1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(1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3%(6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%(2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%(1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9%(12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%(3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%(2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(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8%(6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%(1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%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2%(10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%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%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7%(9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4%(4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%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(1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%(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4%(4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3%(1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%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9%(9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%(2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(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5%(7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%(2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%(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9%(8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%(2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%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%(1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%(1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5%(25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%(7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(1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%(4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%(2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6:55Z</dcterms:created>
  <dcterms:modified xsi:type="dcterms:W3CDTF">2024-02-21T03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